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7"/>
        <w:gridCol w:w="2520"/>
        <w:gridCol w:w="3355"/>
        <w:gridCol w:w="707"/>
        <w:gridCol w:w="707"/>
        <w:gridCol w:w="823"/>
        <w:gridCol w:w="835"/>
        <w:gridCol w:w="3063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931DA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931DA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931DA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931DA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organisaties die binnen de 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ch te committeren aan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jstalinea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lastRenderedPageBreak/>
              <w:t xml:space="preserve">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 xml:space="preserve">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34DAAE0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eenkomstig de onderzochte best-</w:t>
            </w:r>
            <w:proofErr w:type="spellStart"/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p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ractice</w:t>
            </w:r>
            <w:proofErr w:type="spellEnd"/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. 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C2E1984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</w:t>
            </w:r>
            <w:proofErr w:type="spellStart"/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. </w:t>
            </w:r>
          </w:p>
        </w:tc>
        <w:tc>
          <w:tcPr>
            <w:tcW w:w="845" w:type="pct"/>
            <w:shd w:val="clear" w:color="auto" w:fill="auto"/>
          </w:tcPr>
          <w:p w14:paraId="32EC48EC" w14:textId="10A0B865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</w:t>
            </w:r>
            <w:proofErr w:type="spellStart"/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9"/>
        <w:gridCol w:w="2934"/>
        <w:gridCol w:w="2791"/>
        <w:gridCol w:w="715"/>
        <w:gridCol w:w="715"/>
        <w:gridCol w:w="820"/>
        <w:gridCol w:w="833"/>
        <w:gridCol w:w="3064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identificeert alle tabaksgebruikers en levert passende zorg overeenkomstig internationale best-</w:t>
            </w:r>
            <w:proofErr w:type="spellStart"/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>practice</w:t>
            </w:r>
            <w:proofErr w:type="spellEnd"/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AF8C5A7" w:rsidR="00840A32" w:rsidRPr="008F6B2C" w:rsidRDefault="00196DAB" w:rsidP="00872DD3">
            <w:pPr>
              <w:pStyle w:val="Lijstalinea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Pr="008F6B2C">
              <w:rPr>
                <w:rFonts w:ascii="Calibri" w:hAnsi="Calibri" w:cs="Arial"/>
                <w:sz w:val="17"/>
                <w:szCs w:val="17"/>
              </w:rPr>
              <w:t>de onderzochte best-</w:t>
            </w:r>
            <w:proofErr w:type="spellStart"/>
            <w:r w:rsidRPr="008F6B2C">
              <w:rPr>
                <w:rFonts w:ascii="Calibri" w:hAnsi="Calibri" w:cs="Arial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 w:cs="Arial"/>
                <w:sz w:val="17"/>
                <w:szCs w:val="17"/>
              </w:rPr>
              <w:t xml:space="preserve">. </w:t>
            </w:r>
          </w:p>
        </w:tc>
        <w:tc>
          <w:tcPr>
            <w:tcW w:w="985" w:type="pct"/>
            <w:shd w:val="clear" w:color="auto" w:fill="auto"/>
          </w:tcPr>
          <w:p w14:paraId="4A6FF02F" w14:textId="18029170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Pr="008F6B2C">
              <w:rPr>
                <w:rFonts w:ascii="Calibri" w:hAnsi="Calibri" w:cs="Arial"/>
                <w:sz w:val="17"/>
                <w:szCs w:val="17"/>
              </w:rPr>
              <w:t>de onderzochte best-</w:t>
            </w:r>
            <w:proofErr w:type="spellStart"/>
            <w:r w:rsidRPr="008F6B2C">
              <w:rPr>
                <w:rFonts w:ascii="Calibri" w:hAnsi="Calibri" w:cs="Arial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 w:cs="Arial"/>
                <w:sz w:val="17"/>
                <w:szCs w:val="17"/>
              </w:rPr>
              <w:t xml:space="preserve">. 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27B80587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>De zorgorganisatie heeft stoppen met roken begeleiding of een verwijssysteem naar een organisatie die voorziet in de behandeling van tabaksverslaving overeenkomstig de onderzochte best-</w:t>
            </w:r>
            <w:proofErr w:type="spellStart"/>
            <w:r w:rsidRPr="00C03EC8">
              <w:rPr>
                <w:rFonts w:ascii="Calibri" w:hAnsi="Calibri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/>
                <w:sz w:val="16"/>
                <w:szCs w:val="16"/>
              </w:rPr>
              <w:t xml:space="preserve">. </w:t>
            </w:r>
          </w:p>
        </w:tc>
        <w:tc>
          <w:tcPr>
            <w:tcW w:w="985" w:type="pct"/>
            <w:shd w:val="clear" w:color="auto" w:fill="auto"/>
          </w:tcPr>
          <w:p w14:paraId="18E2D6C7" w14:textId="500A435D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>e gebruikers van tabak en verwante apparaten/e-sigaretten hebben toegang tot stoppen met roken begeleiding dat behandeling biedt overeenkomstig de onderzochte best-</w:t>
            </w:r>
            <w:proofErr w:type="spellStart"/>
            <w:r w:rsidR="00BD0B37"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31E6FEE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stoppen met roken begeleiding houdt rekening met de behandelvereisten van verschillende patiëntengroepen (o.a. zwangerschap, preoperatief, psychische stoornissen, verstandelijke handicap) overeenkomstig de onderzochte best-</w:t>
            </w:r>
            <w:proofErr w:type="spellStart"/>
            <w:r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 w:cs="Arial"/>
                <w:sz w:val="16"/>
                <w:szCs w:val="16"/>
              </w:rPr>
              <w:t xml:space="preserve">. </w:t>
            </w:r>
          </w:p>
        </w:tc>
        <w:tc>
          <w:tcPr>
            <w:tcW w:w="985" w:type="pct"/>
            <w:shd w:val="clear" w:color="auto" w:fill="auto"/>
          </w:tcPr>
          <w:p w14:paraId="4856A5B1" w14:textId="3FEEF525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stoppen met roken begeleiding houdt rekening met de behoeften van verschillende patiëntengroepen door middel van specifieke richtlijnen of protocollen overeenkomstig de onderzochte best-</w:t>
            </w:r>
            <w:proofErr w:type="spellStart"/>
            <w:r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 w:cs="Arial"/>
                <w:sz w:val="16"/>
                <w:szCs w:val="16"/>
              </w:rPr>
              <w:t xml:space="preserve">. 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02ACA29D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het behandelen van tabaksverslaving overeenkomstig de onderzochte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 best </w:t>
            </w:r>
            <w:proofErr w:type="spellStart"/>
            <w:r w:rsidR="00840A32"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="00840A32"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6A72A55E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de onderzochte best </w:t>
            </w:r>
            <w:proofErr w:type="spellStart"/>
            <w:r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1BBF0DE9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>De stoppen met roken begeleiding van de organisatie heeft voor patiënten die hiervan gebruik hebben gemaakt een follow-up procedure overeenkomstig met de onderzochte best-</w:t>
            </w:r>
            <w:proofErr w:type="spellStart"/>
            <w:r w:rsidRPr="00C03EC8">
              <w:rPr>
                <w:rFonts w:ascii="Calibri" w:hAnsi="Calibri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/>
                <w:sz w:val="16"/>
                <w:szCs w:val="16"/>
              </w:rPr>
              <w:t xml:space="preserve">. </w:t>
            </w:r>
          </w:p>
        </w:tc>
        <w:tc>
          <w:tcPr>
            <w:tcW w:w="985" w:type="pct"/>
            <w:shd w:val="clear" w:color="auto" w:fill="auto"/>
          </w:tcPr>
          <w:p w14:paraId="7D68F41E" w14:textId="14D23CAA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stoppen met roken begeleiding heeft voor patiënten die hiervan gebruik hebben gemaakt een follow-up procedure overeenkomstig met de onderzochte best-</w:t>
            </w:r>
            <w:proofErr w:type="spellStart"/>
            <w:r w:rsidRPr="00C03EC8">
              <w:rPr>
                <w:rFonts w:ascii="Calibri" w:hAnsi="Calibri" w:cs="Arial"/>
                <w:sz w:val="16"/>
                <w:szCs w:val="16"/>
              </w:rPr>
              <w:t>practice</w:t>
            </w:r>
            <w:proofErr w:type="spellEnd"/>
            <w:r w:rsidRPr="00C03EC8">
              <w:rPr>
                <w:rFonts w:ascii="Calibri" w:hAnsi="Calibri" w:cs="Arial"/>
                <w:sz w:val="16"/>
                <w:szCs w:val="16"/>
              </w:rPr>
              <w:t xml:space="preserve">. 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Tekstopmerking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9"/>
        <w:gridCol w:w="2517"/>
        <w:gridCol w:w="3352"/>
        <w:gridCol w:w="715"/>
        <w:gridCol w:w="715"/>
        <w:gridCol w:w="820"/>
        <w:gridCol w:w="832"/>
        <w:gridCol w:w="3061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252D09A6" w:rsidR="00840A32" w:rsidRPr="00C03EC8" w:rsidRDefault="00A45914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>
              <w:rPr>
                <w:rFonts w:ascii="Calibri" w:hAnsi="Calibri"/>
                <w:sz w:val="17"/>
                <w:szCs w:val="17"/>
              </w:rPr>
              <w:t>Er is beleid om tabaksgebruikers te motiveren om te stoppen met roken.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7B7CB7B1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Er </w:t>
            </w:r>
            <w:r w:rsidR="00A45914">
              <w:rPr>
                <w:rFonts w:ascii="Calibri" w:hAnsi="Calibri"/>
                <w:sz w:val="17"/>
                <w:szCs w:val="17"/>
              </w:rPr>
              <w:t>is beleid om tabaksgebruikers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heeft stoppen met roken begeleiding of direct toegang tot stoppen met roken begeleiding met als doel om medewerkers te helpen te 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duidelijke procedure binnen bestaande disciplinaire maatregelen voor het omgaan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 xml:space="preserve">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jstalinea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deelt de best </w:t>
            </w:r>
            <w:proofErr w:type="spellStart"/>
            <w:r w:rsidRPr="008F6B2C">
              <w:rPr>
                <w:rFonts w:ascii="Calibri" w:hAnsi="Calibri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/>
                <w:sz w:val="17"/>
                <w:szCs w:val="17"/>
              </w:rPr>
              <w:t xml:space="preserve">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deelt de best </w:t>
            </w:r>
            <w:proofErr w:type="spellStart"/>
            <w:r w:rsidRPr="008F6B2C">
              <w:rPr>
                <w:rFonts w:ascii="Calibri" w:hAnsi="Calibri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/>
                <w:sz w:val="17"/>
                <w:szCs w:val="17"/>
              </w:rPr>
              <w:t xml:space="preserve">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jstalinea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jstalinea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931DA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proofErr w:type="spellStart"/>
            <w:r w:rsidRPr="00627A16">
              <w:rPr>
                <w:rFonts w:cs="Arial"/>
                <w:b/>
                <w:sz w:val="18"/>
                <w:szCs w:val="18"/>
              </w:rPr>
              <w:t>for</w:t>
            </w:r>
            <w:proofErr w:type="spellEnd"/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3F0C1" w14:textId="77777777" w:rsidR="00F1216B" w:rsidRDefault="00F1216B" w:rsidP="00DE580B">
      <w:pPr>
        <w:spacing w:after="0" w:line="240" w:lineRule="auto"/>
      </w:pPr>
      <w:r>
        <w:separator/>
      </w:r>
    </w:p>
  </w:endnote>
  <w:endnote w:type="continuationSeparator" w:id="0">
    <w:p w14:paraId="3D407724" w14:textId="77777777" w:rsidR="00F1216B" w:rsidRDefault="00F1216B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85589" w14:textId="77777777" w:rsidR="00F1216B" w:rsidRDefault="00F1216B" w:rsidP="00DE580B">
      <w:pPr>
        <w:spacing w:after="0" w:line="240" w:lineRule="auto"/>
      </w:pPr>
      <w:r>
        <w:separator/>
      </w:r>
    </w:p>
  </w:footnote>
  <w:footnote w:type="continuationSeparator" w:id="0">
    <w:p w14:paraId="7D3CD009" w14:textId="77777777" w:rsidR="00F1216B" w:rsidRDefault="00F1216B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CF4" w14:textId="0E8879F7" w:rsidR="00DB4DE2" w:rsidRPr="00C03EC8" w:rsidRDefault="00DB4DE2" w:rsidP="00ED5145">
    <w:pPr>
      <w:pStyle w:val="Koptekst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eastAsia="nl-NL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eastAsia="nl-NL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eastAsia="nl-NL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 xml:space="preserve">Global Network </w:t>
    </w:r>
    <w:proofErr w:type="spellStart"/>
    <w:r w:rsidRPr="00111F5F">
      <w:rPr>
        <w:rFonts w:asciiTheme="minorHAnsi" w:hAnsiTheme="minorHAnsi"/>
        <w:i/>
        <w:sz w:val="16"/>
        <w:szCs w:val="12"/>
      </w:rPr>
      <w:t>Self</w:t>
    </w:r>
    <w:proofErr w:type="spellEnd"/>
    <w:r w:rsidRPr="00111F5F">
      <w:rPr>
        <w:rFonts w:asciiTheme="minorHAnsi" w:hAnsiTheme="minorHAnsi"/>
        <w:i/>
        <w:sz w:val="16"/>
        <w:szCs w:val="12"/>
      </w:rPr>
      <w:t>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 xml:space="preserve">, </w:t>
    </w:r>
    <w:proofErr w:type="spellStart"/>
    <w:r w:rsidRPr="00C03EC8">
      <w:rPr>
        <w:rFonts w:asciiTheme="minorHAnsi" w:hAnsiTheme="minorHAnsi"/>
        <w:sz w:val="16"/>
        <w:szCs w:val="12"/>
      </w:rPr>
      <w:t>Molanus</w:t>
    </w:r>
    <w:proofErr w:type="spellEnd"/>
    <w:r w:rsidRPr="00C03EC8">
      <w:rPr>
        <w:rFonts w:asciiTheme="minorHAnsi" w:hAnsiTheme="minorHAnsi"/>
        <w:sz w:val="16"/>
        <w:szCs w:val="12"/>
      </w:rPr>
      <w:t xml:space="preserve">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 xml:space="preserve">, </w:t>
    </w:r>
    <w:proofErr w:type="spellStart"/>
    <w:r w:rsidRPr="00C03EC8">
      <w:rPr>
        <w:rFonts w:asciiTheme="minorHAnsi" w:hAnsiTheme="minorHAnsi"/>
        <w:sz w:val="16"/>
        <w:szCs w:val="12"/>
      </w:rPr>
      <w:t>Anthonio</w:t>
    </w:r>
    <w:proofErr w:type="spellEnd"/>
    <w:r w:rsidRPr="00C03EC8">
      <w:rPr>
        <w:rFonts w:asciiTheme="minorHAnsi" w:hAnsiTheme="minorHAnsi"/>
        <w:sz w:val="16"/>
        <w:szCs w:val="12"/>
      </w:rPr>
      <w:t xml:space="preserve">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proofErr w:type="spellStart"/>
    <w:r w:rsidR="00111F5F" w:rsidRPr="00111F5F">
      <w:rPr>
        <w:rFonts w:asciiTheme="minorHAnsi" w:hAnsiTheme="minorHAnsi"/>
        <w:sz w:val="16"/>
        <w:szCs w:val="12"/>
      </w:rPr>
      <w:t>Tactus</w:t>
    </w:r>
    <w:proofErr w:type="spellEnd"/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5372E"/>
    <w:rsid w:val="001743DC"/>
    <w:rsid w:val="00196DAB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94F9D"/>
    <w:rsid w:val="003A10D0"/>
    <w:rsid w:val="003A73F0"/>
    <w:rsid w:val="003B6704"/>
    <w:rsid w:val="003C6401"/>
    <w:rsid w:val="003E3BF8"/>
    <w:rsid w:val="003F2E09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1DAA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45914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76800"/>
    <w:rsid w:val="00C82547"/>
    <w:rsid w:val="00C90EAB"/>
    <w:rsid w:val="00CA0704"/>
    <w:rsid w:val="00CB3FE3"/>
    <w:rsid w:val="00CC1D0D"/>
    <w:rsid w:val="00CC6CA7"/>
    <w:rsid w:val="00CF79E6"/>
    <w:rsid w:val="00D01FA6"/>
    <w:rsid w:val="00D23DEC"/>
    <w:rsid w:val="00D24EF8"/>
    <w:rsid w:val="00D33F56"/>
    <w:rsid w:val="00D4616E"/>
    <w:rsid w:val="00D520B2"/>
    <w:rsid w:val="00D85B01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216B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511B98F"/>
  <w15:docId w15:val="{406DBFF6-A3B3-4B83-80CA-E2C4C55B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04CA9"/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p2">
    <w:name w:val="heading 2"/>
    <w:basedOn w:val="Standaard"/>
    <w:link w:val="Kop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2">
    <w:name w:val="toc 2"/>
    <w:basedOn w:val="Standaard"/>
    <w:next w:val="Standaard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Kop1Char">
    <w:name w:val="Kop 1 Char"/>
    <w:basedOn w:val="Standaardalinea-lettertype"/>
    <w:link w:val="Kop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Zwaar">
    <w:name w:val="Strong"/>
    <w:basedOn w:val="Standaardalinea-lettertype"/>
    <w:uiPriority w:val="22"/>
    <w:qFormat/>
    <w:rsid w:val="00704CA9"/>
    <w:rPr>
      <w:b/>
      <w:bCs/>
    </w:rPr>
  </w:style>
  <w:style w:type="paragraph" w:styleId="Geenafstand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jstalinea">
    <w:name w:val="List Paragraph"/>
    <w:basedOn w:val="Standaard"/>
    <w:uiPriority w:val="34"/>
    <w:qFormat/>
    <w:rsid w:val="00704CA9"/>
    <w:pPr>
      <w:ind w:left="720"/>
      <w:contextualSpacing/>
    </w:pPr>
  </w:style>
  <w:style w:type="paragraph" w:styleId="Koptekst">
    <w:name w:val="header"/>
    <w:aliases w:val=" Char"/>
    <w:basedOn w:val="Standaard"/>
    <w:link w:val="Kop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aliases w:val=" Char Char"/>
    <w:basedOn w:val="Standaardalinea-lettertype"/>
    <w:link w:val="Koptekst"/>
    <w:uiPriority w:val="99"/>
    <w:rsid w:val="00DE580B"/>
  </w:style>
  <w:style w:type="paragraph" w:styleId="Voettekst">
    <w:name w:val="footer"/>
    <w:basedOn w:val="Standaard"/>
    <w:link w:val="Voet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80B"/>
  </w:style>
  <w:style w:type="paragraph" w:styleId="Ballontekst">
    <w:name w:val="Balloon Text"/>
    <w:basedOn w:val="Standaard"/>
    <w:link w:val="Ballonteks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Tekstvantijdelijkeaanduiding">
    <w:name w:val="Placeholder Text"/>
    <w:basedOn w:val="Standaardalinea-lettertype"/>
    <w:uiPriority w:val="99"/>
    <w:semiHidden/>
    <w:rsid w:val="00DE580B"/>
    <w:rPr>
      <w:color w:val="808080"/>
    </w:rPr>
  </w:style>
  <w:style w:type="paragraph" w:styleId="Tekstopmerking">
    <w:name w:val="annotation text"/>
    <w:basedOn w:val="Standaard"/>
    <w:link w:val="TekstopmerkingChar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Standaardalinea-lettertype"/>
    <w:uiPriority w:val="99"/>
    <w:semiHidden/>
    <w:rsid w:val="00250DC1"/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Standaardalinea-lettertype"/>
    <w:rsid w:val="00F93155"/>
  </w:style>
  <w:style w:type="character" w:styleId="Verwijzingopmerking">
    <w:name w:val="annotation reference"/>
    <w:basedOn w:val="Standaardalinea-lettertype"/>
    <w:uiPriority w:val="99"/>
    <w:semiHidden/>
    <w:unhideWhenUsed/>
    <w:rsid w:val="008D744D"/>
    <w:rPr>
      <w:sz w:val="16"/>
      <w:szCs w:val="16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alweb">
    <w:name w:val="Normal (Web)"/>
    <w:basedOn w:val="Standaard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Standaard"/>
    <w:next w:val="Standaard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3587</Words>
  <Characters>19733</Characters>
  <Application>Microsoft Office Word</Application>
  <DocSecurity>0</DocSecurity>
  <Lines>164</Lines>
  <Paragraphs>4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Liong</dc:creator>
  <cp:lastModifiedBy>Emma Koopman</cp:lastModifiedBy>
  <cp:revision>2</cp:revision>
  <cp:lastPrinted>2018-02-25T09:51:00Z</cp:lastPrinted>
  <dcterms:created xsi:type="dcterms:W3CDTF">2022-03-02T13:31:00Z</dcterms:created>
  <dcterms:modified xsi:type="dcterms:W3CDTF">2022-03-02T13:31:00Z</dcterms:modified>
</cp:coreProperties>
</file>